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Rome,</w:t>
      </w:r>
      <w:r>
        <w:t xml:space="preserve"> </w:t>
      </w:r>
      <w:r>
        <w:t xml:space="preserve">Italy</w:t>
      </w:r>
    </w:p>
    <w:bookmarkStart w:id="20" w:name="Xf9a43f7ae258596297c9ef424e2abc901cc389f"/>
    <w:p>
      <w:pPr>
        <w:pStyle w:val="Heading1"/>
      </w:pPr>
      <w:r>
        <w:t xml:space="preserve">Internship Application Letter: Surgical Residency Opportunity at a Leading Institution in Rome,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Surgical Training Programs</w:t>
      </w:r>
      <w:r>
        <w:br/>
      </w:r>
      <w:r>
        <w:t xml:space="preserve">Policlinico Umberto I di Roma / Azienda Sanitaria Locale (ASL) Roma</w:t>
      </w:r>
      <w:r>
        <w:br/>
      </w:r>
      <w:r>
        <w:t xml:space="preserve">Rome, Italy</w:t>
      </w:r>
    </w:p>
    <w:p>
      <w:pPr>
        <w:pStyle w:val="BodyText"/>
      </w:pPr>
      <w:r>
        <w:t xml:space="preserve">Dear Director,</w:t>
      </w:r>
    </w:p>
    <w:p>
      <w:pPr>
        <w:pStyle w:val="BodyText"/>
      </w:pPr>
      <w:r>
        <w:t xml:space="preserve">It is with profound enthusiasm and a deep-seated commitment to advancing surgical excellence that I submit this Internship Application Letter for the Surgical Residency Training Program at your esteemed institution in Rome, Italy. As a recently graduated medical doctor from [Your University, e.g., Johns Hopkins University School of Medicine] with specialized clinical rotations in general and trauma surgery, I have meticulously prepared myself to contribute meaningfully to the vibrant surgical community of Italy Rome. This Internship Application Letter serves as my formal declaration of intent to immerse myself within the prestigious healthcare framework of Italy’s capital, where centuries of medical tradition converge with cutting-edge innovation.</w:t>
      </w:r>
    </w:p>
    <w:p>
      <w:pPr>
        <w:pStyle w:val="BodyText"/>
      </w:pPr>
      <w:r>
        <w:t xml:space="preserve">My journey toward becoming a skilled Surgeon has been defined by rigorous academic pursuit and hands-on clinical experience across diverse settings. During my medical degree, I completed extensive surgical clerkships at [Your Hospital/System], performing over 200 supervised procedures in general surgery, including appendectomies, cholecystectomies, and complex wound management. I actively sought opportunities to work in high-volume trauma centers to develop rapid decision-making skills under pressure—a critical attribute for a Surgeon practicing within Italy’s dynamic public healthcare system (SSN). My dedication extended beyond technical proficiency; I consistently engaged in multidisciplinary team settings, collaborating with anesthesiologists, nurses, and medical residents to optimize patient outcomes. These experiences solidified my resolve to pursue advanced surgical training in an environment where precision meets compassion—qualities exemplified by Rome’s leading hospitals.</w:t>
      </w:r>
    </w:p>
    <w:p>
      <w:pPr>
        <w:pStyle w:val="BodyText"/>
      </w:pPr>
      <w:r>
        <w:t xml:space="preserve">I am particularly drawn to the Surgical Residency Program in Italy Rome because of its unparalleled integration of historical medical heritage with modern surgical science. The city itself is a living museum of medical advancement, from the ancient Roman emphasis on public health infrastructure to today’s sophisticated use of robotics and minimally invasive techniques at institutions like Policlinico Umberto I and Sant’Andrea Hospital. Training under mentors who have contributed to global surgical guidelines while respecting Italy’s unique patient-centered ethos would be an extraordinary opportunity. I am eager to learn from physicians who navigate the complexities of the Italian National Health Service (SSN), ensuring equitable access to specialized care—principles that align with my own ethical compass as a future Surgeon. Moreover, Rome’s status as a cultural and academic hub offers exposure to international medical practices, fostering a global perspective essential for modern surgical practice.</w:t>
      </w:r>
    </w:p>
    <w:p>
      <w:pPr>
        <w:pStyle w:val="BodyText"/>
      </w:pPr>
      <w:r>
        <w:t xml:space="preserve">My preparation for this internship extends beyond clinical skills into the cultural and linguistic context of Italy. I have diligently studied Italian medical terminology and am currently enrolled in an advanced language course at [Language School, e.g., Dante Alighieri Society] to achieve conversational fluency. I understand that effective communication with patients and colleagues is foundational to surgical success, especially within the nuanced Italian healthcare environment where family involvement in care decisions is deeply valued. I have also familiarized myself with Italy’s medical protocols, including the use of electronic health records (e.g., "Tessera Sanitaria") and ethical guidelines governing surgical consent—a critical aspect of practicing as a Surgeon in Rome. My adaptability is further demonstrated by my prior experience volunteering at a multicultural community clinic in [Your City], where I navigated language barriers while delivering patient care.</w:t>
      </w:r>
    </w:p>
    <w:p>
      <w:pPr>
        <w:pStyle w:val="BodyText"/>
      </w:pPr>
      <w:r>
        <w:t xml:space="preserve">The prospect of contributing to the surgical landscape of Italy Rome excites me profoundly. I envision myself actively participating in daily rounds, assisting in both emergency and elective procedures, and engaging with research initiatives that address prevalent conditions such as gastrointestinal diseases or trauma—a common challenge in urban centers like Rome. I am keen to learn from your team’s expertise in laparoscopic surgery and vascular interventions, skills I aspire to master during this residency. Furthermore, I am committed to embracing the Italian work ethic—balancing intense clinical responsibilities with respect for patient dignity and the rich traditions of medical practice here. The spirit of "cura" (care) that permeates Roman healthcare resonates deeply with my professional identity.</w:t>
      </w:r>
    </w:p>
    <w:p>
      <w:pPr>
        <w:pStyle w:val="BodyText"/>
      </w:pPr>
      <w:r>
        <w:t xml:space="preserve">I recognize that this internship is more than a training opportunity; it is a step toward becoming a physician who embodies the highest standards of surgical excellence while respecting Italy’s cultural and institutional context. I am prepared to fully commit myself to your program, adhering strictly to all requirements for foreign medical graduates in Italy, including [mention if applicable: registration with Ordine dei Medici Roma or any necessary certifications]. My resume, attached for your review, details my academic achievements and clinical experience. I would welcome the chance to discuss how my skills in surgical precision, teamwork, and cultural adaptability align with the goals of your program during an interview.</w:t>
      </w:r>
    </w:p>
    <w:p>
      <w:pPr>
        <w:pStyle w:val="BodyText"/>
      </w:pPr>
      <w:r>
        <w:t xml:space="preserve">Italy Rome is not merely a location on a map—it is a cradle of medical innovation where ancient wisdom informs contemporary practice. To train within its walls as part of this Internship Application Letter signifies my dedication to becoming a surgeon who honors both history and progress. I am ready to bring my passion, diligence, and eagerness to learn to your team, contributing positively as we serve the people of Rome together.</w:t>
      </w:r>
    </w:p>
    <w:p>
      <w:pPr>
        <w:pStyle w:val="BodyText"/>
      </w:pPr>
      <w:r>
        <w:t xml:space="preserve">Thank you for considering my application. I eagerly await the possibility of contributing to your institution’s legacy of surgical excellence in Italy Rome.</w:t>
      </w:r>
    </w:p>
    <w:p>
      <w:pPr>
        <w:pStyle w:val="BodyText"/>
      </w:pPr>
      <w:r>
        <w:t xml:space="preserve">Sincerely,</w:t>
      </w:r>
    </w:p>
    <w:p>
      <w:pPr>
        <w:pStyle w:val="BodyText"/>
      </w:pPr>
      <w:r>
        <w:br/>
      </w:r>
    </w:p>
    <w:p>
      <w:pPr>
        <w:pStyle w:val="BodyText"/>
      </w:pPr>
      <w:r>
        <w:t xml:space="preserve">[Your Full Name]</w:t>
      </w:r>
      <w:r>
        <w:br/>
      </w:r>
      <w:r>
        <w:t xml:space="preserve">[Your Contact Information: Email | Phone]</w:t>
      </w:r>
      <w:r>
        <w:br/>
      </w:r>
      <w:r>
        <w:t xml:space="preserve">[LinkedIn Profile (Optional)]</w:t>
      </w:r>
      <w:r>
        <w:br/>
      </w:r>
      <w:r>
        <w:t xml:space="preserve">Medical License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Training in Rome, Italy</dc:title>
  <dc:creator/>
  <cp:keywords/>
  <dcterms:created xsi:type="dcterms:W3CDTF">2026-07-20T03:42:05Z</dcterms:created>
  <dcterms:modified xsi:type="dcterms:W3CDTF">2026-07-20T03:42:05Z</dcterms:modified>
</cp:coreProperties>
</file>

<file path=docProps/custom.xml><?xml version="1.0" encoding="utf-8"?>
<Properties xmlns="http://schemas.openxmlformats.org/officeDocument/2006/custom-properties" xmlns:vt="http://schemas.openxmlformats.org/officeDocument/2006/docPropsVTypes"/>
</file>